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End w:id="20"/>
    <w:p>
      <w:pPr>
        <w:pStyle w:val="BodyText"/>
      </w:pPr>
      <w:r>
        <w:t xml:space="preserve">Date: [Insert Date]</w:t>
      </w:r>
    </w:p>
    <w:p>
      <w:pPr>
        <w:pStyle w:val="BodyText"/>
      </w:pPr>
      <w:r>
        <w:t xml:space="preserve">Dear Hiring Manager,</w:t>
      </w:r>
    </w:p>
    <w:p>
      <w:pPr>
        <w:pStyle w:val="BodyText"/>
      </w:pPr>
      <w:r>
        <w:t xml:space="preserve">I am writing to express my enthusiastic interest in the Biomedical Engineer position at [Company/Organization Name] in Nigeria Lagos. As a dedicated and innovative professional with a strong background in biomedical engineering, I am eager to contribute my technical expertise, problem-solving skills, and passion for advancing healthcare solutions to address the unique challenges of Nigeria’s healthcare sector. This opportunity aligns perfectly with my career goals of leveraging engineering principles to improve medical technologies and patient care in Lagos, a dynamic city that continues to shape Nigeria’s future.</w:t>
      </w:r>
    </w:p>
    <w:p>
      <w:pPr>
        <w:pStyle w:val="BodyText"/>
      </w:pPr>
      <w:r>
        <w:t xml:space="preserve">Biomedical engineering is a field that bridges the gap between engineering and medicine, and I have always been fascinated by its potential to revolutionize healthcare. My academic training in Biomedical Engineering from [University Name] equipped me with a solid foundation in bioinstrumentation, biomaterials, medical imaging, and biomechanics. Over the past [X years], I have further honed my skills through hands-on experience in designing and developing medical devices, optimizing diagnostic tools, and collaborating with healthcare professionals to create solutions that enhance patient outcomes. In Nigeria Lagos, where access to advanced healthcare technologies is often limited by infrastructure challenges, I believe my work can make a meaningful impact.</w:t>
      </w:r>
    </w:p>
    <w:p>
      <w:pPr>
        <w:pStyle w:val="BodyText"/>
      </w:pPr>
      <w:r>
        <w:t xml:space="preserve">One of my proudest achievements as a Biomedical Engineer was [describe a specific project or accomplishment]. For instance, while working with [Previous Company/Organization], I led the development of a low-cost, portable diagnostic device that improved early detection of [specific condition] in rural communities. This project not only demonstrated my technical proficiency but also reinforced my commitment to addressing healthcare disparities. In Lagos, where urbanization and population growth strain existing medical facilities, I am motivated to create solutions tailored to local needs—whether through improving medical equipment reliability, developing affordable prosthetics, or integrating digital health technologies into clinics.</w:t>
      </w:r>
    </w:p>
    <w:p>
      <w:pPr>
        <w:pStyle w:val="BodyText"/>
      </w:pPr>
      <w:r>
        <w:t xml:space="preserve">What excites me most about the Biomedical Engineer role in Nigeria Lagos is the opportunity to contribute to a rapidly evolving healthcare landscape. Lagos is a hub of innovation and economic activity, yet it also faces significant challenges in healthcare accessibility and quality. As a Biomedical Engineer, I aim to collaborate with local institutions, government agencies, and private organizations to design sustainable technologies that meet the demands of Nigeria’s population. My experience in [specific skill or area, e.g., "medical device prototyping," "biomechanical analysis," or "healthcare IT integration"] has prepared me to tackle these challenges head-on.</w:t>
      </w:r>
    </w:p>
    <w:p>
      <w:pPr>
        <w:pStyle w:val="BodyText"/>
      </w:pPr>
      <w:r>
        <w:t xml:space="preserve">Moreover, my ability to adapt to diverse environments and work effectively in multicultural teams is a strength that I believe will serve me well in Lagos. I have previously worked on projects with international partners, which taught me the importance of cultural sensitivity and communication in engineering solutions. In Nigeria Lagos, where healthcare systems often require tailored approaches due to varying socioeconomic factors, this adaptability will be crucial. Whether it’s designing devices that can withstand extreme weather conditions or creating training programs for local technicians, I am committed to ensuring that my work is both impactful and sustainable.</w:t>
      </w:r>
    </w:p>
    <w:p>
      <w:pPr>
        <w:pStyle w:val="BodyText"/>
      </w:pPr>
      <w:r>
        <w:t xml:space="preserve">I am particularly drawn to [Company/Organization Name] because of its reputation for [mention specific value, e.g., "innovative healthcare solutions," "community-driven projects," or "research and development in medical technologies"]. Your commitment to [specific initiative or goal] resonates deeply with my own values as a Biomedical Engineer. I am confident that my technical expertise, coupled with my passion for improving healthcare access in Nigeria Lagos, would make me a valuable asset to your team.</w:t>
      </w:r>
    </w:p>
    <w:p>
      <w:pPr>
        <w:pStyle w:val="BodyText"/>
      </w:pPr>
      <w:r>
        <w:t xml:space="preserve">As a Biomedical Engineer, I understand that the field requires continuous learning and adaptation. I stay updated with the latest advancements through professional memberships such as [relevant organizations], attending conferences like [specific event], and engaging with online communities of engineers and healthcare professionals. This proactive approach ensures that I remain at the forefront of emerging technologies, such as AI-driven diagnostics or 3D-printed medical devices, which have tremendous potential in Nigeria’s healthcare sector.</w:t>
      </w:r>
    </w:p>
    <w:p>
      <w:pPr>
        <w:pStyle w:val="BodyText"/>
      </w:pPr>
      <w:r>
        <w:t xml:space="preserve">In addition to my technical skills, I bring a collaborative mindset and a dedication to mentorship. I have mentored junior engineers and participated in workshops aimed at training young professionals in biomedical engineering. In Lagos, where there is a growing demand for skilled engineers, I hope to contribute not only through my work but also by fostering the next generation of innovators. By sharing knowledge and encouraging innovation, I believe we can collectively address the healthcare challenges facing Nigeria.</w:t>
      </w:r>
    </w:p>
    <w:p>
      <w:pPr>
        <w:pStyle w:val="BodyText"/>
      </w:pPr>
      <w:r>
        <w:t xml:space="preserve">In conclusion, I am eager to bring my expertise as a Biomedical Engineer to [Company/Organization Name] and contribute to the advancement of healthcare in Nigeria Lagos. My goal is to create technologies that are not only cutting-edge but also accessible, affordable, and aligned with the needs of Nigerian communities. I would be honored to discuss how my background, skills, and vision align with your organization’s mission. Thank you for considering my application.</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Nigeria Lagos</dc:title>
  <dc:creator/>
  <cp:keywords/>
  <dcterms:created xsi:type="dcterms:W3CDTF">2025-12-11T03:35:51Z</dcterms:created>
  <dcterms:modified xsi:type="dcterms:W3CDTF">2025-12-11T03:35:51Z</dcterms:modified>
</cp:coreProperties>
</file>

<file path=docProps/custom.xml><?xml version="1.0" encoding="utf-8"?>
<Properties xmlns="http://schemas.openxmlformats.org/officeDocument/2006/custom-properties" xmlns:vt="http://schemas.openxmlformats.org/officeDocument/2006/docPropsVTypes"/>
</file>